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ABF2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| Convert a list of Tuples into Dictionary</w:t>
      </w:r>
    </w:p>
    <w:p w14:paraId="05D68F74" w14:textId="77777777" w:rsidR="00F9574E" w:rsidRDefault="00F9574E" w:rsidP="00F9574E">
      <w:r>
        <w:t>def convert_tuples_to_dict(tuple_list):</w:t>
      </w:r>
    </w:p>
    <w:p w14:paraId="134A0420" w14:textId="77777777" w:rsidR="00F9574E" w:rsidRDefault="00F9574E" w:rsidP="00F9574E">
      <w:r>
        <w:t xml:space="preserve">    dictionary = dict(tuple_list)</w:t>
      </w:r>
    </w:p>
    <w:p w14:paraId="198CEED5" w14:textId="77777777" w:rsidR="00F9574E" w:rsidRDefault="00F9574E" w:rsidP="00F9574E">
      <w:r>
        <w:t xml:space="preserve">    return dictionary</w:t>
      </w:r>
    </w:p>
    <w:p w14:paraId="4EB3257D" w14:textId="77777777" w:rsidR="00F9574E" w:rsidRDefault="00F9574E" w:rsidP="00F9574E"/>
    <w:p w14:paraId="49B20A85" w14:textId="77777777" w:rsidR="00F9574E" w:rsidRDefault="00F9574E" w:rsidP="00F9574E">
      <w:r>
        <w:t># Example usage</w:t>
      </w:r>
    </w:p>
    <w:p w14:paraId="4E4A6F8D" w14:textId="77777777" w:rsidR="00F9574E" w:rsidRDefault="00F9574E" w:rsidP="00F9574E">
      <w:r>
        <w:t>my_tuples = [('a', 1), ('b', 2), ('c', 3)]</w:t>
      </w:r>
    </w:p>
    <w:p w14:paraId="18A648E5" w14:textId="77777777" w:rsidR="00F9574E" w:rsidRDefault="00F9574E" w:rsidP="00F9574E">
      <w:r>
        <w:t>my_dict = convert_tuples_to_dict(my_tuples)</w:t>
      </w:r>
    </w:p>
    <w:p w14:paraId="0588156D" w14:textId="3E473669" w:rsidR="00F9574E" w:rsidRDefault="00F9574E" w:rsidP="00F9574E">
      <w:r>
        <w:t>print(my_dict)  # Output: {'a': 1, 'b': 2, 'c': 3}</w:t>
      </w:r>
    </w:p>
    <w:p w14:paraId="59D6F338" w14:textId="77777777" w:rsidR="00F9574E" w:rsidRDefault="00F9574E" w:rsidP="00F9574E"/>
    <w:p w14:paraId="25B199A1" w14:textId="77777777" w:rsidR="00F9574E" w:rsidRDefault="00F9574E" w:rsidP="00F9574E"/>
    <w:p w14:paraId="507ABF24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counter and dictionary intersection example (Make a string using deletion and rearrangement)</w:t>
      </w:r>
    </w:p>
    <w:p w14:paraId="1D587FEC" w14:textId="77777777" w:rsidR="00F9574E" w:rsidRDefault="00F9574E" w:rsidP="00F9574E">
      <w:r>
        <w:t>from collections import Counter</w:t>
      </w:r>
    </w:p>
    <w:p w14:paraId="67304D02" w14:textId="77777777" w:rsidR="00F9574E" w:rsidRDefault="00F9574E" w:rsidP="00F9574E"/>
    <w:p w14:paraId="4307427B" w14:textId="77777777" w:rsidR="00F9574E" w:rsidRDefault="00F9574E" w:rsidP="00F9574E">
      <w:r>
        <w:t>def can_make_string(original_string, target_string):</w:t>
      </w:r>
    </w:p>
    <w:p w14:paraId="088E5316" w14:textId="77777777" w:rsidR="00F9574E" w:rsidRDefault="00F9574E" w:rsidP="00F9574E">
      <w:r>
        <w:t xml:space="preserve">    original_counts = Counter(original_string)</w:t>
      </w:r>
    </w:p>
    <w:p w14:paraId="571623C5" w14:textId="77777777" w:rsidR="00F9574E" w:rsidRDefault="00F9574E" w:rsidP="00F9574E">
      <w:r>
        <w:t xml:space="preserve">    target_counts = Counter(target_string)</w:t>
      </w:r>
    </w:p>
    <w:p w14:paraId="07671FED" w14:textId="77777777" w:rsidR="00F9574E" w:rsidRDefault="00F9574E" w:rsidP="00F9574E">
      <w:r>
        <w:t xml:space="preserve">    intersection = original_counts &amp; target_counts</w:t>
      </w:r>
    </w:p>
    <w:p w14:paraId="1A407508" w14:textId="77777777" w:rsidR="00F9574E" w:rsidRDefault="00F9574E" w:rsidP="00F9574E">
      <w:r>
        <w:t xml:space="preserve">    return len(target_string) == sum(intersection.values())</w:t>
      </w:r>
    </w:p>
    <w:p w14:paraId="35D674A5" w14:textId="77777777" w:rsidR="00F9574E" w:rsidRDefault="00F9574E" w:rsidP="00F9574E"/>
    <w:p w14:paraId="7F45B561" w14:textId="77777777" w:rsidR="00F9574E" w:rsidRDefault="00F9574E" w:rsidP="00F9574E">
      <w:r>
        <w:t># Example usage</w:t>
      </w:r>
    </w:p>
    <w:p w14:paraId="304C4978" w14:textId="77777777" w:rsidR="00F9574E" w:rsidRDefault="00F9574E" w:rsidP="00F9574E">
      <w:r>
        <w:t>original = "abcdef"</w:t>
      </w:r>
    </w:p>
    <w:p w14:paraId="79AB448D" w14:textId="77777777" w:rsidR="00F9574E" w:rsidRDefault="00F9574E" w:rsidP="00F9574E">
      <w:r>
        <w:t>target = "fedcba"</w:t>
      </w:r>
    </w:p>
    <w:p w14:paraId="504CCF3B" w14:textId="3A71CBC3" w:rsidR="00F9574E" w:rsidRDefault="00F9574E" w:rsidP="00F9574E">
      <w:r>
        <w:t>print(can_make_string(original, target))  # Output: True</w:t>
      </w:r>
    </w:p>
    <w:p w14:paraId="5407A597" w14:textId="77777777" w:rsidR="00F9574E" w:rsidRDefault="00F9574E" w:rsidP="00F9574E"/>
    <w:p w14:paraId="73AAEC56" w14:textId="77777777" w:rsidR="00F9574E" w:rsidRDefault="00F9574E" w:rsidP="00F9574E"/>
    <w:p w14:paraId="5D7C0EA1" w14:textId="77777777" w:rsidR="00F9574E" w:rsidRDefault="00F9574E" w:rsidP="00F9574E"/>
    <w:p w14:paraId="0FA3FC4E" w14:textId="77777777" w:rsidR="00F9574E" w:rsidRDefault="00F9574E" w:rsidP="00F9574E"/>
    <w:p w14:paraId="6FCE817D" w14:textId="77777777" w:rsidR="00F9574E" w:rsidRDefault="00F9574E" w:rsidP="00F9574E"/>
    <w:p w14:paraId="275221DB" w14:textId="77777777" w:rsidR="00F9574E" w:rsidRDefault="00F9574E" w:rsidP="00F9574E"/>
    <w:p w14:paraId="507ABF25" w14:textId="7B4A2228" w:rsidR="00E83456" w:rsidRDefault="00E83456" w:rsidP="00E83456">
      <w:pPr>
        <w:pStyle w:val="ListParagraph"/>
        <w:numPr>
          <w:ilvl w:val="0"/>
          <w:numId w:val="1"/>
        </w:numPr>
      </w:pPr>
      <w:r>
        <w:lastRenderedPageBreak/>
        <w:t>Python dictionary, set and counter to check if frequencies can become same</w:t>
      </w:r>
      <w:r w:rsidR="00F9574E">
        <w:t>\</w:t>
      </w:r>
    </w:p>
    <w:p w14:paraId="37BA2712" w14:textId="77777777" w:rsidR="00F9574E" w:rsidRDefault="00F9574E" w:rsidP="00F9574E">
      <w:r>
        <w:t>from collections import Counter</w:t>
      </w:r>
    </w:p>
    <w:p w14:paraId="7B79B5BB" w14:textId="77777777" w:rsidR="00F9574E" w:rsidRDefault="00F9574E" w:rsidP="00F9574E"/>
    <w:p w14:paraId="073DAFC3" w14:textId="77777777" w:rsidR="00F9574E" w:rsidRDefault="00F9574E" w:rsidP="00F9574E">
      <w:r>
        <w:t>def can_frequencies_become_same(string):</w:t>
      </w:r>
    </w:p>
    <w:p w14:paraId="648C83CF" w14:textId="77777777" w:rsidR="00F9574E" w:rsidRDefault="00F9574E" w:rsidP="00F9574E">
      <w:r>
        <w:t xml:space="preserve">    frequencies = Counter(string)</w:t>
      </w:r>
    </w:p>
    <w:p w14:paraId="7DA99056" w14:textId="77777777" w:rsidR="00F9574E" w:rsidRDefault="00F9574E" w:rsidP="00F9574E">
      <w:r>
        <w:t xml:space="preserve">    values = set(frequencies.values())</w:t>
      </w:r>
    </w:p>
    <w:p w14:paraId="6D1321E9" w14:textId="77777777" w:rsidR="00F9574E" w:rsidRDefault="00F9574E" w:rsidP="00F9574E">
      <w:r>
        <w:t xml:space="preserve">    return len(values) == 1</w:t>
      </w:r>
    </w:p>
    <w:p w14:paraId="1208CC6D" w14:textId="77777777" w:rsidR="00F9574E" w:rsidRDefault="00F9574E" w:rsidP="00F9574E"/>
    <w:p w14:paraId="769730E9" w14:textId="77777777" w:rsidR="00F9574E" w:rsidRDefault="00F9574E" w:rsidP="00F9574E">
      <w:r>
        <w:t># Example usage</w:t>
      </w:r>
    </w:p>
    <w:p w14:paraId="213C4725" w14:textId="77777777" w:rsidR="00F9574E" w:rsidRDefault="00F9574E" w:rsidP="00F9574E">
      <w:r>
        <w:t>my_string = "aabbc"</w:t>
      </w:r>
    </w:p>
    <w:p w14:paraId="292BD4CE" w14:textId="20820A85" w:rsidR="00F9574E" w:rsidRDefault="00F9574E" w:rsidP="00F9574E">
      <w:r>
        <w:t>print(can_frequencies_become_same(my_string))  # Output: True</w:t>
      </w:r>
    </w:p>
    <w:p w14:paraId="57EE46D7" w14:textId="77777777" w:rsidR="00F9574E" w:rsidRDefault="00F9574E" w:rsidP="00F9574E"/>
    <w:p w14:paraId="57C54500" w14:textId="77777777" w:rsidR="00F9574E" w:rsidRDefault="00F9574E" w:rsidP="00F9574E"/>
    <w:p w14:paraId="61A2779A" w14:textId="77777777" w:rsidR="00F9574E" w:rsidRDefault="00F9574E" w:rsidP="00F9574E"/>
    <w:p w14:paraId="507ABF26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Scraping And Finding Ordered Words In A Dictionary using Python</w:t>
      </w:r>
    </w:p>
    <w:p w14:paraId="042D0AB2" w14:textId="77777777" w:rsidR="00F9574E" w:rsidRDefault="00F9574E" w:rsidP="00F9574E">
      <w:r>
        <w:t>def find_ordered_words(dictionary, pattern):</w:t>
      </w:r>
    </w:p>
    <w:p w14:paraId="4EFFF6E6" w14:textId="77777777" w:rsidR="00F9574E" w:rsidRDefault="00F9574E" w:rsidP="00F9574E">
      <w:r>
        <w:t xml:space="preserve">    ordered_words = []</w:t>
      </w:r>
    </w:p>
    <w:p w14:paraId="4CAFC426" w14:textId="77777777" w:rsidR="00F9574E" w:rsidRDefault="00F9574E" w:rsidP="00F9574E">
      <w:r>
        <w:t xml:space="preserve">    for word in dictionary:</w:t>
      </w:r>
    </w:p>
    <w:p w14:paraId="0E04C38B" w14:textId="77777777" w:rsidR="00F9574E" w:rsidRDefault="00F9574E" w:rsidP="00F9574E">
      <w:r>
        <w:t xml:space="preserve">        if pattern in word:</w:t>
      </w:r>
    </w:p>
    <w:p w14:paraId="67CE67E3" w14:textId="77777777" w:rsidR="00F9574E" w:rsidRDefault="00F9574E" w:rsidP="00F9574E">
      <w:r>
        <w:t xml:space="preserve">            ordered_words.append(word)</w:t>
      </w:r>
    </w:p>
    <w:p w14:paraId="747458BC" w14:textId="77777777" w:rsidR="00F9574E" w:rsidRDefault="00F9574E" w:rsidP="00F9574E">
      <w:r>
        <w:t xml:space="preserve">    return ordered_words</w:t>
      </w:r>
    </w:p>
    <w:p w14:paraId="2E7D2C5E" w14:textId="77777777" w:rsidR="00F9574E" w:rsidRDefault="00F9574E" w:rsidP="00F9574E"/>
    <w:p w14:paraId="131BE698" w14:textId="77777777" w:rsidR="00F9574E" w:rsidRDefault="00F9574E" w:rsidP="00F9574E">
      <w:r>
        <w:t># Example usage</w:t>
      </w:r>
    </w:p>
    <w:p w14:paraId="306A23E5" w14:textId="77777777" w:rsidR="00F9574E" w:rsidRDefault="00F9574E" w:rsidP="00F9574E">
      <w:r>
        <w:t>my_dictionary = ["apple", "banana", "cherry", "grape", "pineapple"]</w:t>
      </w:r>
    </w:p>
    <w:p w14:paraId="72EFD763" w14:textId="77777777" w:rsidR="00F9574E" w:rsidRDefault="00F9574E" w:rsidP="00F9574E">
      <w:r>
        <w:t>my_pattern = "ple"</w:t>
      </w:r>
    </w:p>
    <w:p w14:paraId="7626F0F0" w14:textId="77777777" w:rsidR="00F9574E" w:rsidRDefault="00F9574E" w:rsidP="00F9574E">
      <w:r>
        <w:t>ordered_words = find_ordered_words(my_dictionary, my_pattern)</w:t>
      </w:r>
    </w:p>
    <w:p w14:paraId="3123A96F" w14:textId="4EF630AE" w:rsidR="00F9574E" w:rsidRDefault="00F9574E" w:rsidP="00F9574E">
      <w:r>
        <w:t>print(ordered_words)  # Output: ['apple', 'pineapple']</w:t>
      </w:r>
    </w:p>
    <w:p w14:paraId="51E878B4" w14:textId="77777777" w:rsidR="00F9574E" w:rsidRDefault="00F9574E" w:rsidP="00F9574E"/>
    <w:p w14:paraId="58D8554C" w14:textId="77777777" w:rsidR="00F9574E" w:rsidRDefault="00F9574E" w:rsidP="00F9574E"/>
    <w:p w14:paraId="0CF3EEFB" w14:textId="77777777" w:rsidR="00F9574E" w:rsidRDefault="00F9574E" w:rsidP="00F9574E"/>
    <w:p w14:paraId="4AF8D701" w14:textId="77777777" w:rsidR="00F9574E" w:rsidRDefault="00F9574E" w:rsidP="00F9574E"/>
    <w:p w14:paraId="580F20E6" w14:textId="77777777" w:rsidR="00F9574E" w:rsidRDefault="00F9574E" w:rsidP="00F9574E"/>
    <w:p w14:paraId="507ABF27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ossible Words using given characters in Python</w:t>
      </w:r>
    </w:p>
    <w:p w14:paraId="2A86F343" w14:textId="77777777" w:rsidR="00F9574E" w:rsidRDefault="00F9574E" w:rsidP="00F9574E">
      <w:r>
        <w:t>from itertools import permutations</w:t>
      </w:r>
    </w:p>
    <w:p w14:paraId="162F2A35" w14:textId="77777777" w:rsidR="00F9574E" w:rsidRDefault="00F9574E" w:rsidP="00F9574E"/>
    <w:p w14:paraId="2A72F711" w14:textId="77777777" w:rsidR="00F9574E" w:rsidRDefault="00F9574E" w:rsidP="00F9574E">
      <w:r>
        <w:t>def find_possible_words(characters):</w:t>
      </w:r>
    </w:p>
    <w:p w14:paraId="177D096A" w14:textId="77777777" w:rsidR="00F9574E" w:rsidRDefault="00F9574E" w:rsidP="00F9574E">
      <w:r>
        <w:t xml:space="preserve">    possible_words = []</w:t>
      </w:r>
    </w:p>
    <w:p w14:paraId="32DEF0DD" w14:textId="77777777" w:rsidR="00F9574E" w:rsidRDefault="00F9574E" w:rsidP="00F9574E">
      <w:r>
        <w:t xml:space="preserve">    for length in range(1, len(characters) + 1):</w:t>
      </w:r>
    </w:p>
    <w:p w14:paraId="2DCB2175" w14:textId="77777777" w:rsidR="00F9574E" w:rsidRDefault="00F9574E" w:rsidP="00F9574E">
      <w:r>
        <w:t xml:space="preserve">        permutations_list = permutations(characters, length)</w:t>
      </w:r>
    </w:p>
    <w:p w14:paraId="64CF50CE" w14:textId="77777777" w:rsidR="00F9574E" w:rsidRDefault="00F9574E" w:rsidP="00F9574E">
      <w:r>
        <w:t xml:space="preserve">        possible_words.extend([''.join(word) for word in permutations_list])</w:t>
      </w:r>
    </w:p>
    <w:p w14:paraId="005BDDBC" w14:textId="77777777" w:rsidR="00F9574E" w:rsidRDefault="00F9574E" w:rsidP="00F9574E">
      <w:r>
        <w:t xml:space="preserve">    return possible_words</w:t>
      </w:r>
    </w:p>
    <w:p w14:paraId="5F56222D" w14:textId="77777777" w:rsidR="00F9574E" w:rsidRDefault="00F9574E" w:rsidP="00F9574E"/>
    <w:p w14:paraId="066A10FD" w14:textId="77777777" w:rsidR="00F9574E" w:rsidRDefault="00F9574E" w:rsidP="00F9574E">
      <w:r>
        <w:t># Example usage</w:t>
      </w:r>
    </w:p>
    <w:p w14:paraId="2E1A6658" w14:textId="77777777" w:rsidR="00F9574E" w:rsidRDefault="00F9574E" w:rsidP="00F9574E">
      <w:r>
        <w:t>my_characters = "abc"</w:t>
      </w:r>
    </w:p>
    <w:p w14:paraId="45D50CCB" w14:textId="77777777" w:rsidR="00F9574E" w:rsidRDefault="00F9574E" w:rsidP="00F9574E">
      <w:r>
        <w:t>possible_words = find_possible_words(my_characters)</w:t>
      </w:r>
    </w:p>
    <w:p w14:paraId="33EBB229" w14:textId="1958A4E2" w:rsidR="00F9574E" w:rsidRDefault="00F9574E" w:rsidP="00F9574E">
      <w:r>
        <w:t>print(possible_words)  # Output: ['a', 'b', 'c', 'ab', 'ba', 'ac', 'ca', 'bc', 'cb', 'abc', 'acb', 'bac', 'bca', 'cab', 'cba']</w:t>
      </w:r>
    </w:p>
    <w:p w14:paraId="18112865" w14:textId="77777777" w:rsidR="00F9574E" w:rsidRDefault="00F9574E" w:rsidP="00F9574E"/>
    <w:p w14:paraId="7E6D23DC" w14:textId="77777777" w:rsidR="00F9574E" w:rsidRDefault="00F9574E" w:rsidP="00F9574E"/>
    <w:p w14:paraId="3E19D308" w14:textId="77777777" w:rsidR="00F9574E" w:rsidRDefault="00F9574E" w:rsidP="00F9574E"/>
    <w:p w14:paraId="507ABF28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Keys associated with Values in Dictionary</w:t>
      </w:r>
    </w:p>
    <w:p w14:paraId="507ABF29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program to Find the size of a Tuple</w:t>
      </w:r>
    </w:p>
    <w:p w14:paraId="507ABF2A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Maximum and Minimum K elements in Tuple</w:t>
      </w:r>
    </w:p>
    <w:p w14:paraId="507ABF2B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Create a list of tuples from given list having number and its cube in each tuple</w:t>
      </w:r>
    </w:p>
    <w:p w14:paraId="507ABF2C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Adding Tuple to List and vice – versa</w:t>
      </w:r>
    </w:p>
    <w:p w14:paraId="507ABF2D" w14:textId="77777777" w:rsidR="009508F7" w:rsidRDefault="00E83456" w:rsidP="00E83456">
      <w:pPr>
        <w:pStyle w:val="ListParagraph"/>
        <w:numPr>
          <w:ilvl w:val="0"/>
          <w:numId w:val="1"/>
        </w:numPr>
      </w:pPr>
      <w:r>
        <w:t>Python – Closest Pair to Kth index element in Tuple</w:t>
      </w:r>
    </w:p>
    <w:sectPr w:rsidR="009508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ABF30" w14:textId="77777777" w:rsidR="00C27A45" w:rsidRDefault="00C27A45" w:rsidP="00D05728">
      <w:pPr>
        <w:spacing w:after="0" w:line="240" w:lineRule="auto"/>
      </w:pPr>
      <w:r>
        <w:separator/>
      </w:r>
    </w:p>
  </w:endnote>
  <w:endnote w:type="continuationSeparator" w:id="0">
    <w:p w14:paraId="507ABF31" w14:textId="77777777" w:rsidR="00C27A45" w:rsidRDefault="00C27A45" w:rsidP="00D05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4" w14:textId="77777777" w:rsidR="00D05728" w:rsidRDefault="00D05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5" w14:textId="77777777" w:rsidR="00D05728" w:rsidRDefault="00D057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7" w14:textId="77777777" w:rsidR="00D05728" w:rsidRDefault="00D05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ABF2E" w14:textId="77777777" w:rsidR="00C27A45" w:rsidRDefault="00C27A45" w:rsidP="00D05728">
      <w:pPr>
        <w:spacing w:after="0" w:line="240" w:lineRule="auto"/>
      </w:pPr>
      <w:r>
        <w:separator/>
      </w:r>
    </w:p>
  </w:footnote>
  <w:footnote w:type="continuationSeparator" w:id="0">
    <w:p w14:paraId="507ABF2F" w14:textId="77777777" w:rsidR="00C27A45" w:rsidRDefault="00C27A45" w:rsidP="00D05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2" w14:textId="77777777" w:rsidR="00D05728" w:rsidRDefault="00F9574E">
    <w:pPr>
      <w:pStyle w:val="Header"/>
    </w:pPr>
    <w:r>
      <w:rPr>
        <w:noProof/>
      </w:rPr>
      <w:pict w14:anchorId="507ABF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8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3" w14:textId="77777777" w:rsidR="00D05728" w:rsidRDefault="00F9574E">
    <w:pPr>
      <w:pStyle w:val="Header"/>
    </w:pPr>
    <w:r>
      <w:rPr>
        <w:noProof/>
      </w:rPr>
      <w:pict w14:anchorId="507ABF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9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ABF36" w14:textId="77777777" w:rsidR="00D05728" w:rsidRDefault="00F9574E">
    <w:pPr>
      <w:pStyle w:val="Header"/>
    </w:pPr>
    <w:r>
      <w:rPr>
        <w:noProof/>
      </w:rPr>
      <w:pict w14:anchorId="507ABF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7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95EAA"/>
    <w:multiLevelType w:val="hybridMultilevel"/>
    <w:tmpl w:val="CCAA1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8217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xMbIwNbYwMjNX0lEKTi0uzszPAykwrAUAZ9F06SwAAAA="/>
  </w:docVars>
  <w:rsids>
    <w:rsidRoot w:val="009508F7"/>
    <w:rsid w:val="009508F7"/>
    <w:rsid w:val="00C27A45"/>
    <w:rsid w:val="00D05728"/>
    <w:rsid w:val="00E83456"/>
    <w:rsid w:val="00F9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07ABF23"/>
  <w15:chartTrackingRefBased/>
  <w15:docId w15:val="{EEB0B23E-A1A9-4BA0-8EDE-7705EC36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728"/>
  </w:style>
  <w:style w:type="paragraph" w:styleId="Footer">
    <w:name w:val="footer"/>
    <w:basedOn w:val="Normal"/>
    <w:link w:val="Foot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79</Words>
  <Characters>2162</Characters>
  <Application>Microsoft Office Word</Application>
  <DocSecurity>0</DocSecurity>
  <Lines>18</Lines>
  <Paragraphs>5</Paragraphs>
  <ScaleCrop>false</ScaleCrop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5:33:00Z</dcterms:created>
  <dcterms:modified xsi:type="dcterms:W3CDTF">2023-06-20T03:58:00Z</dcterms:modified>
</cp:coreProperties>
</file>